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2F7A64B0" w:rsidR="00573D98" w:rsidRPr="00FC3F14" w:rsidRDefault="00AE53D5" w:rsidP="00FC3F14">
      <w:pPr>
        <w:pStyle w:val="Heading1"/>
      </w:pPr>
      <w:r>
        <w:t xml:space="preserve">Building Better Regions Fund – Round Five </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2" w:name="Check1"/>
            <w:r>
              <w:instrText xml:space="preserve"> FORMCHECKBOX </w:instrText>
            </w:r>
            <w:r w:rsidR="002B48EB">
              <w:fldChar w:fldCharType="separate"/>
            </w:r>
            <w:r>
              <w:fldChar w:fldCharType="end"/>
            </w:r>
            <w:bookmarkEnd w:id="2"/>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2B48EB">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2B48EB">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2B48EB">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2B48EB">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bookmarkStart w:id="3" w:name="_GoBack"/>
    <w:bookmarkEnd w:id="3"/>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2B48EB">
        <w:rPr>
          <w:rFonts w:ascii="Wingdings" w:hAnsi="Wingdings"/>
        </w:rPr>
      </w:r>
      <w:r w:rsidR="002B48EB">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2B48EB">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2B48EB">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2B48EB">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5AD39D82" w:rsidR="006F6FCF" w:rsidRPr="003F7D5A" w:rsidRDefault="002B48EB"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AE53D5">
      <w:t>December 2020</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proofState w:spelling="clean" w:grammar="clean"/>
  <w:documentProtection w:edit="forms"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48EB"/>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45C21"/>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E53D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C3DE9"/>
    <w:rsid w:val="00E029B2"/>
    <w:rsid w:val="00E60FE3"/>
    <w:rsid w:val="00E72774"/>
    <w:rsid w:val="00EB54DF"/>
    <w:rsid w:val="00ED17D8"/>
    <w:rsid w:val="00F07F7D"/>
    <w:rsid w:val="00F11C75"/>
    <w:rsid w:val="00F25F29"/>
    <w:rsid w:val="00F5222B"/>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122009179-425</_dlc_DocId>
    <TaxCatchAll xmlns="2a251b7e-61e4-4816-a71f-b295a9ad20fb">
      <Value>83</Value>
      <Value>82</Value>
      <Value>3</Value>
      <Value>16487</Value>
    </TaxCatchAll>
    <_dlc_DocIdUrl xmlns="2a251b7e-61e4-4816-a71f-b295a9ad20fb">
      <Url>https://dochub/div/ausindustry/programmesprojectstaskforces/bbrf/_layouts/15/DocIdRedir.aspx?ID=YZXQVS7QACYM-1122009179-425</Url>
      <Description>YZXQVS7QACYM-1122009179-425</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Hub_RoundNumber xmlns="2a251b7e-61e4-4816-a71f-b295a9ad20fb">5</DocHub_RoundNumb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E2F0509B766545930D372FDAE955DB" ma:contentTypeVersion="16" ma:contentTypeDescription="Create a new document." ma:contentTypeScope="" ma:versionID="4eab5e56fdc6b43e049b637b3de8206d">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a89e95db852da85133159dce1a9f4764"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DocHub_RoundNumber"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DocHub_RoundNumber" ma:index="24" nillable="true" ma:displayName="Round Number" ma:decimals="0" ma:description="Enter in the Round number for this Programme" ma:indexed="true" ma:internalName="DocHub_RoundNumber" ma:percentage="FALSE">
      <xsd:simpleType>
        <xsd:restriction base="dms:Number"/>
      </xsd:simple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DEEBC-01AC-4AD4-B92A-EF53B09FF58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microsoft.com/sharepoint/v4"/>
    <ds:schemaRef ds:uri="http://purl.org/dc/terms/"/>
    <ds:schemaRef ds:uri="2a251b7e-61e4-4816-a71f-b295a9ad20fb"/>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3.xml><?xml version="1.0" encoding="utf-8"?>
<ds:datastoreItem xmlns:ds="http://schemas.openxmlformats.org/officeDocument/2006/customXml" ds:itemID="{9F7396DD-41F4-42C2-9936-339DA68B3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5.xml><?xml version="1.0" encoding="utf-8"?>
<ds:datastoreItem xmlns:ds="http://schemas.openxmlformats.org/officeDocument/2006/customXml" ds:itemID="{AB5808DC-5514-404C-9E93-54EDE523F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172</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37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Wilkinson, Richard</cp:lastModifiedBy>
  <cp:revision>2</cp:revision>
  <cp:lastPrinted>2020-12-15T00:03:00Z</cp:lastPrinted>
  <dcterms:created xsi:type="dcterms:W3CDTF">2021-01-20T06:22:00Z</dcterms:created>
  <dcterms:modified xsi:type="dcterms:W3CDTF">2021-01-20T06: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CE2F0509B766545930D372FDAE955DB</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c47871ad-89fa-484a-86af-2c7cd36e646f</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